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403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2"/>
        <w:gridCol w:w="4318"/>
      </w:tblGrid>
      <w:tr w:rsidR="006B7ADF" w:rsidRPr="006B7ADF" w14:paraId="55BB9717" w14:textId="77777777" w:rsidTr="00F745A6">
        <w:trPr>
          <w:trHeight w:val="620"/>
        </w:trPr>
        <w:tc>
          <w:tcPr>
            <w:tcW w:w="3126" w:type="pct"/>
          </w:tcPr>
          <w:p w14:paraId="4F09A8DD" w14:textId="7199F4BD" w:rsidR="00B94A60" w:rsidRPr="006B7ADF" w:rsidRDefault="009B325E" w:rsidP="006B7ADF">
            <w:pPr>
              <w:ind w:right="432"/>
              <w:jc w:val="right"/>
              <w:rPr>
                <w:rFonts w:ascii="Montserrat Semi Bold" w:hAnsi="Montserrat Semi Bold"/>
                <w:sz w:val="32"/>
                <w:szCs w:val="32"/>
              </w:rPr>
            </w:pPr>
            <w:r>
              <w:rPr>
                <w:rFonts w:ascii="Montserrat Semi Bold" w:hAnsi="Montserrat Semi Bold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A4EDB11" wp14:editId="5A8E3937">
                      <wp:simplePos x="0" y="0"/>
                      <wp:positionH relativeFrom="column">
                        <wp:posOffset>2786380</wp:posOffset>
                      </wp:positionH>
                      <wp:positionV relativeFrom="paragraph">
                        <wp:posOffset>253365</wp:posOffset>
                      </wp:positionV>
                      <wp:extent cx="1389126" cy="0"/>
                      <wp:effectExtent l="0" t="19050" r="20955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89126" cy="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115CFA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F2CA1AE" id="Straight Connector 8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9.4pt,19.95pt" to="328.8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" strokecolor="#115cfa" strokeweight="2.25pt">
                      <v:stroke joinstyle="miter"/>
                    </v:line>
                  </w:pict>
                </mc:Fallback>
              </mc:AlternateContent>
            </w:r>
            <w:r w:rsidR="006B7ADF" w:rsidRPr="006B7ADF">
              <w:rPr>
                <w:rFonts w:ascii="Montserrat Semi Bold" w:hAnsi="Montserrat Semi Bold"/>
                <w:sz w:val="32"/>
                <w:szCs w:val="32"/>
              </w:rPr>
              <w:t>EXPERIENCE</w:t>
            </w:r>
          </w:p>
        </w:tc>
        <w:tc>
          <w:tcPr>
            <w:tcW w:w="1874" w:type="pct"/>
          </w:tcPr>
          <w:p w14:paraId="40A003B9" w14:textId="4F9FF416" w:rsidR="00B94A60" w:rsidRPr="006B7ADF" w:rsidRDefault="009B325E" w:rsidP="006B7ADF">
            <w:pPr>
              <w:ind w:left="230"/>
              <w:rPr>
                <w:rFonts w:ascii="Montserrat Semi Bold" w:hAnsi="Montserrat Semi Bold"/>
                <w:sz w:val="32"/>
                <w:szCs w:val="32"/>
              </w:rPr>
            </w:pPr>
            <w:r>
              <w:rPr>
                <w:rFonts w:ascii="Montserrat Semi Bold" w:hAnsi="Montserrat Semi Bold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458CAF7" wp14:editId="37F33870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253365</wp:posOffset>
                      </wp:positionV>
                      <wp:extent cx="899769" cy="0"/>
                      <wp:effectExtent l="0" t="19050" r="3429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99769" cy="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115CFA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745BF4A" id="Straight Connector 10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5pt,19.95pt" to="81.35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" strokecolor="#115cfa" strokeweight="2.25pt">
                      <v:stroke joinstyle="miter"/>
                    </v:line>
                  </w:pict>
                </mc:Fallback>
              </mc:AlternateContent>
            </w:r>
            <w:r w:rsidR="006B7ADF" w:rsidRPr="006B7ADF">
              <w:rPr>
                <w:rFonts w:ascii="Montserrat Semi Bold" w:hAnsi="Montserrat Semi Bold"/>
                <w:sz w:val="32"/>
                <w:szCs w:val="32"/>
              </w:rPr>
              <w:t>PROFILE</w:t>
            </w:r>
          </w:p>
        </w:tc>
      </w:tr>
      <w:tr w:rsidR="00F91CCD" w:rsidRPr="006B7ADF" w14:paraId="350CA071" w14:textId="77777777" w:rsidTr="00F745A6">
        <w:trPr>
          <w:trHeight w:val="3497"/>
        </w:trPr>
        <w:tc>
          <w:tcPr>
            <w:tcW w:w="3126" w:type="pct"/>
            <w:vMerge w:val="restart"/>
          </w:tcPr>
          <w:p w14:paraId="4BA17500" w14:textId="77777777" w:rsidR="00F91CCD" w:rsidRPr="00193060" w:rsidRDefault="00F91CCD" w:rsidP="006B7ADF">
            <w:pPr>
              <w:ind w:right="432"/>
              <w:rPr>
                <w:rFonts w:ascii="Montserrat Light" w:hAnsi="Montserrat Light"/>
                <w:spacing w:val="-6"/>
                <w:sz w:val="28"/>
                <w:szCs w:val="28"/>
              </w:rPr>
            </w:pPr>
            <w:r w:rsidRPr="00193060">
              <w:rPr>
                <w:rFonts w:ascii="Montserrat Light" w:hAnsi="Montserrat Light"/>
                <w:spacing w:val="-6"/>
                <w:sz w:val="28"/>
                <w:szCs w:val="28"/>
              </w:rPr>
              <w:t>Position (Jun 2022 - Current)</w:t>
            </w:r>
          </w:p>
          <w:p w14:paraId="64652E73" w14:textId="77777777" w:rsidR="00F91CCD" w:rsidRPr="00193060" w:rsidRDefault="00F91CCD" w:rsidP="008776B6">
            <w:pPr>
              <w:spacing w:after="160"/>
              <w:ind w:right="432"/>
              <w:rPr>
                <w:rFonts w:ascii="Montserrat Light" w:hAnsi="Montserrat Light"/>
                <w:spacing w:val="-6"/>
                <w:sz w:val="28"/>
                <w:szCs w:val="28"/>
              </w:rPr>
            </w:pPr>
            <w:r w:rsidRPr="00193060">
              <w:rPr>
                <w:rFonts w:ascii="Montserrat Light" w:hAnsi="Montserrat Light"/>
                <w:spacing w:val="-6"/>
                <w:sz w:val="28"/>
                <w:szCs w:val="28"/>
              </w:rPr>
              <w:t>Company - Company City, Company State</w:t>
            </w:r>
          </w:p>
          <w:p w14:paraId="313502BC" w14:textId="4ED697DA" w:rsidR="00F91CCD" w:rsidRPr="00193060" w:rsidRDefault="00F91CCD" w:rsidP="008776B6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List your most recent (current) role first.</w:t>
            </w:r>
          </w:p>
          <w:p w14:paraId="48A90340" w14:textId="39B0FCCD" w:rsidR="00F91CCD" w:rsidRPr="00193060" w:rsidRDefault="00F91CCD" w:rsidP="008776B6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Include your key duties and some accomplishment(s) in 3-4 bullet points</w:t>
            </w:r>
          </w:p>
          <w:p w14:paraId="2693FFBD" w14:textId="12D982A1" w:rsidR="00F91CCD" w:rsidRPr="00193060" w:rsidRDefault="00F91CCD" w:rsidP="008776B6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Use “keywords” appearing in the job ad to describe your duties.</w:t>
            </w:r>
          </w:p>
          <w:p w14:paraId="54209BAE" w14:textId="4483ABC2" w:rsidR="00F91CCD" w:rsidRPr="00193060" w:rsidRDefault="00F91CCD" w:rsidP="008776B6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 xml:space="preserve">Write in present tense if you are still employed. </w:t>
            </w:r>
          </w:p>
          <w:p w14:paraId="04A02DF1" w14:textId="77777777" w:rsidR="00F91CCD" w:rsidRPr="00193060" w:rsidRDefault="00F91CCD" w:rsidP="006B7ADF">
            <w:pPr>
              <w:ind w:right="432"/>
              <w:rPr>
                <w:rFonts w:ascii="Montserrat Light" w:hAnsi="Montserrat Light"/>
                <w:spacing w:val="-6"/>
              </w:rPr>
            </w:pPr>
          </w:p>
          <w:p w14:paraId="71B6D245" w14:textId="77777777" w:rsidR="00F91CCD" w:rsidRPr="00193060" w:rsidRDefault="00F91CCD" w:rsidP="00193060">
            <w:pPr>
              <w:spacing w:before="180"/>
              <w:ind w:right="432"/>
              <w:rPr>
                <w:rFonts w:ascii="Montserrat Light" w:hAnsi="Montserrat Light"/>
                <w:spacing w:val="-6"/>
                <w:sz w:val="28"/>
                <w:szCs w:val="28"/>
              </w:rPr>
            </w:pPr>
            <w:r w:rsidRPr="00193060">
              <w:rPr>
                <w:rFonts w:ascii="Montserrat Light" w:hAnsi="Montserrat Light"/>
                <w:spacing w:val="-6"/>
                <w:sz w:val="28"/>
                <w:szCs w:val="28"/>
              </w:rPr>
              <w:t>Position (Feb 2018 - May 2022)</w:t>
            </w:r>
          </w:p>
          <w:p w14:paraId="3BCD75FA" w14:textId="77777777" w:rsidR="00F91CCD" w:rsidRPr="00193060" w:rsidRDefault="00F91CCD" w:rsidP="008776B6">
            <w:pPr>
              <w:spacing w:after="160"/>
              <w:ind w:right="432"/>
              <w:rPr>
                <w:rFonts w:ascii="Montserrat Light" w:hAnsi="Montserrat Light"/>
                <w:spacing w:val="-6"/>
                <w:sz w:val="28"/>
                <w:szCs w:val="28"/>
              </w:rPr>
            </w:pPr>
            <w:r w:rsidRPr="00193060">
              <w:rPr>
                <w:rFonts w:ascii="Montserrat Light" w:hAnsi="Montserrat Light"/>
                <w:spacing w:val="-6"/>
                <w:sz w:val="28"/>
                <w:szCs w:val="28"/>
              </w:rPr>
              <w:t>Company - Company City, Company State</w:t>
            </w:r>
          </w:p>
          <w:p w14:paraId="13BEFFDA" w14:textId="5776A131" w:rsidR="00F91CCD" w:rsidRPr="00193060" w:rsidRDefault="00F91CCD" w:rsidP="008776B6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Write in the past tense to describe your main line of work.</w:t>
            </w:r>
          </w:p>
          <w:p w14:paraId="66C00D47" w14:textId="7D12AA5E" w:rsidR="00F91CCD" w:rsidRPr="00193060" w:rsidRDefault="00F91CCD" w:rsidP="008776B6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Use strong verbs to communicate your duties and responsibilities with impact.</w:t>
            </w:r>
          </w:p>
          <w:p w14:paraId="329FBCFD" w14:textId="501EC29F" w:rsidR="00F91CCD" w:rsidRPr="00193060" w:rsidRDefault="00F91CCD" w:rsidP="008776B6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Include a quantifiable accomplishment (</w:t>
            </w:r>
            <w:proofErr w:type="gramStart"/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e.g.</w:t>
            </w:r>
            <w:proofErr w:type="gramEnd"/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 xml:space="preserve"> Created a marketing campaign with led to a 25% YoY increase in sales) </w:t>
            </w:r>
          </w:p>
          <w:p w14:paraId="729E5A24" w14:textId="77777777" w:rsidR="00F91CCD" w:rsidRPr="00193060" w:rsidRDefault="00F91CCD" w:rsidP="006B7ADF">
            <w:pPr>
              <w:ind w:right="432"/>
              <w:rPr>
                <w:rFonts w:ascii="Montserrat Light" w:hAnsi="Montserrat Light"/>
                <w:spacing w:val="-6"/>
              </w:rPr>
            </w:pPr>
          </w:p>
          <w:p w14:paraId="7FA2FB49" w14:textId="77777777" w:rsidR="00F91CCD" w:rsidRPr="00193060" w:rsidRDefault="00F91CCD" w:rsidP="00193060">
            <w:pPr>
              <w:spacing w:before="180"/>
              <w:ind w:right="432"/>
              <w:rPr>
                <w:rFonts w:ascii="Montserrat Light" w:hAnsi="Montserrat Light"/>
                <w:spacing w:val="-6"/>
                <w:sz w:val="28"/>
                <w:szCs w:val="28"/>
              </w:rPr>
            </w:pPr>
            <w:r w:rsidRPr="00193060">
              <w:rPr>
                <w:rFonts w:ascii="Montserrat Light" w:hAnsi="Montserrat Light"/>
                <w:spacing w:val="-6"/>
                <w:sz w:val="28"/>
                <w:szCs w:val="28"/>
              </w:rPr>
              <w:t>Position (May 2010 - Feb 2018)</w:t>
            </w:r>
          </w:p>
          <w:p w14:paraId="27025767" w14:textId="77777777" w:rsidR="00F91CCD" w:rsidRPr="00193060" w:rsidRDefault="00F91CCD" w:rsidP="00193060">
            <w:pPr>
              <w:spacing w:after="160"/>
              <w:ind w:right="432"/>
              <w:rPr>
                <w:rFonts w:ascii="Montserrat Light" w:hAnsi="Montserrat Light"/>
                <w:spacing w:val="-6"/>
                <w:sz w:val="28"/>
                <w:szCs w:val="28"/>
              </w:rPr>
            </w:pPr>
            <w:r w:rsidRPr="00193060">
              <w:rPr>
                <w:rFonts w:ascii="Montserrat Light" w:hAnsi="Montserrat Light"/>
                <w:spacing w:val="-6"/>
                <w:sz w:val="28"/>
                <w:szCs w:val="28"/>
              </w:rPr>
              <w:t>Company - Company City, Company State</w:t>
            </w:r>
          </w:p>
          <w:p w14:paraId="1C2C8CB1" w14:textId="45E20315" w:rsidR="00F91CCD" w:rsidRPr="00193060" w:rsidRDefault="00F91CCD" w:rsidP="00193060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 xml:space="preserve">Write </w:t>
            </w:r>
            <w:r w:rsidR="00933861"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in “</w:t>
            </w: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first-person assumed” to make your bullet points shorter.</w:t>
            </w:r>
          </w:p>
          <w:p w14:paraId="7EFD4A27" w14:textId="7FB4A2B6" w:rsidR="00F91CCD" w:rsidRPr="00193060" w:rsidRDefault="00F91CCD" w:rsidP="00193060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 xml:space="preserve">Use “power words” such as descriptive adjectives and strong verbs to better describe yourself. </w:t>
            </w:r>
          </w:p>
          <w:p w14:paraId="67C4BBA1" w14:textId="4FD310A9" w:rsidR="00F91CCD" w:rsidRPr="006B7ADF" w:rsidRDefault="00F91CCD" w:rsidP="00193060">
            <w:pPr>
              <w:pStyle w:val="ListParagraph"/>
              <w:numPr>
                <w:ilvl w:val="0"/>
                <w:numId w:val="2"/>
              </w:numPr>
              <w:spacing w:before="80"/>
              <w:ind w:left="230" w:right="432" w:hanging="115"/>
              <w:contextualSpacing w:val="0"/>
              <w:rPr>
                <w:rFonts w:ascii="Montserrat Light" w:hAnsi="Montserrat Light"/>
              </w:rPr>
            </w:pPr>
            <w:r w:rsidRPr="00193060">
              <w:rPr>
                <w:rFonts w:ascii="Montserrat Light" w:hAnsi="Montserrat Light"/>
                <w:spacing w:val="-6"/>
                <w:sz w:val="20"/>
                <w:szCs w:val="20"/>
              </w:rPr>
              <w:t>If you have changed careers, highlight your transferable skills — competencies that are relevant to the desired role.</w:t>
            </w:r>
          </w:p>
        </w:tc>
        <w:tc>
          <w:tcPr>
            <w:tcW w:w="1874" w:type="pct"/>
          </w:tcPr>
          <w:p w14:paraId="503C8C15" w14:textId="77777777" w:rsidR="00F91CCD" w:rsidRPr="001D75EA" w:rsidRDefault="00F91CCD" w:rsidP="001D75EA">
            <w:pPr>
              <w:spacing w:line="230" w:lineRule="exact"/>
              <w:ind w:left="230" w:right="101"/>
              <w:jc w:val="both"/>
              <w:rPr>
                <w:rFonts w:ascii="Montserrat Light" w:hAnsi="Montserrat Light"/>
                <w:spacing w:val="-8"/>
                <w:sz w:val="20"/>
                <w:szCs w:val="20"/>
              </w:rPr>
            </w:pPr>
            <w:r w:rsidRPr="001D75EA">
              <w:rPr>
                <w:rFonts w:ascii="Montserrat Light" w:hAnsi="Montserrat Light"/>
                <w:spacing w:val="-8"/>
                <w:sz w:val="20"/>
                <w:szCs w:val="20"/>
              </w:rPr>
              <w:t xml:space="preserve">Write 2-4 short sentences, summarizing your qualifications, core competencies, and most in-demand skills. If you are an entry-level candidate, use the last sentence to express your career goals or role expectations. If you’re an experienced applicant, mention some of your “bragging rights” — a recent achievement, industry accolade, certification, etc. </w:t>
            </w:r>
          </w:p>
          <w:p w14:paraId="76947D6D" w14:textId="77777777" w:rsidR="00F91CCD" w:rsidRPr="001D75EA" w:rsidRDefault="00F91CCD" w:rsidP="001D75EA">
            <w:pPr>
              <w:spacing w:line="230" w:lineRule="exact"/>
              <w:ind w:left="230" w:right="101"/>
              <w:jc w:val="both"/>
              <w:rPr>
                <w:rFonts w:ascii="Montserrat Light" w:hAnsi="Montserrat Light"/>
                <w:spacing w:val="-8"/>
                <w:sz w:val="20"/>
                <w:szCs w:val="20"/>
              </w:rPr>
            </w:pPr>
          </w:p>
          <w:p w14:paraId="015F0342" w14:textId="3DD6DACB" w:rsidR="00F91CCD" w:rsidRPr="001D75EA" w:rsidRDefault="00F91CCD" w:rsidP="001D75EA">
            <w:pPr>
              <w:spacing w:line="230" w:lineRule="exact"/>
              <w:ind w:left="230" w:right="101"/>
              <w:jc w:val="both"/>
              <w:rPr>
                <w:rFonts w:ascii="Montserrat Light" w:hAnsi="Montserrat Light"/>
                <w:spacing w:val="-8"/>
                <w:sz w:val="20"/>
                <w:szCs w:val="20"/>
              </w:rPr>
            </w:pPr>
            <w:r w:rsidRPr="001D75EA">
              <w:rPr>
                <w:rFonts w:ascii="Montserrat Light" w:hAnsi="Montserrat Light"/>
                <w:spacing w:val="-8"/>
                <w:sz w:val="20"/>
                <w:szCs w:val="20"/>
              </w:rPr>
              <w:t>Check our post for resume &amp; CV summary examples.</w:t>
            </w:r>
          </w:p>
        </w:tc>
      </w:tr>
      <w:tr w:rsidR="00F91CCD" w:rsidRPr="006B7ADF" w14:paraId="313FAA8C" w14:textId="77777777" w:rsidTr="00F745A6">
        <w:trPr>
          <w:trHeight w:val="536"/>
        </w:trPr>
        <w:tc>
          <w:tcPr>
            <w:tcW w:w="3126" w:type="pct"/>
            <w:vMerge/>
          </w:tcPr>
          <w:p w14:paraId="06741F2A" w14:textId="77777777" w:rsidR="00F91CCD" w:rsidRPr="00193060" w:rsidRDefault="00F91CCD" w:rsidP="006B7ADF">
            <w:pPr>
              <w:ind w:right="432"/>
              <w:rPr>
                <w:rFonts w:ascii="Montserrat Light" w:hAnsi="Montserrat Light"/>
                <w:spacing w:val="-6"/>
                <w:sz w:val="28"/>
                <w:szCs w:val="28"/>
              </w:rPr>
            </w:pPr>
          </w:p>
        </w:tc>
        <w:tc>
          <w:tcPr>
            <w:tcW w:w="1874" w:type="pct"/>
          </w:tcPr>
          <w:p w14:paraId="2FDC4B40" w14:textId="08AC2372" w:rsidR="00F91CCD" w:rsidRPr="00F91CCD" w:rsidRDefault="009B325E" w:rsidP="00F91CCD">
            <w:pPr>
              <w:ind w:left="230"/>
              <w:rPr>
                <w:rFonts w:ascii="Montserrat Semi Bold" w:hAnsi="Montserrat Semi Bold"/>
                <w:sz w:val="32"/>
                <w:szCs w:val="32"/>
              </w:rPr>
            </w:pPr>
            <w:r>
              <w:rPr>
                <w:rFonts w:ascii="Montserrat Semi Bold" w:hAnsi="Montserrat Semi Bold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1D158FB" wp14:editId="08C90146">
                      <wp:simplePos x="0" y="0"/>
                      <wp:positionH relativeFrom="column">
                        <wp:posOffset>132715</wp:posOffset>
                      </wp:positionH>
                      <wp:positionV relativeFrom="paragraph">
                        <wp:posOffset>277495</wp:posOffset>
                      </wp:positionV>
                      <wp:extent cx="899769" cy="0"/>
                      <wp:effectExtent l="0" t="19050" r="34290" b="1905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99769" cy="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115CFA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6D13470" id="Straight Connector 11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45pt,21.85pt" to="81.3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" strokecolor="#115cfa" strokeweight="2.25pt">
                      <v:stroke joinstyle="miter"/>
                    </v:line>
                  </w:pict>
                </mc:Fallback>
              </mc:AlternateContent>
            </w:r>
            <w:r w:rsidR="00F91CCD" w:rsidRPr="00F91CCD">
              <w:rPr>
                <w:rFonts w:ascii="Montserrat Semi Bold" w:hAnsi="Montserrat Semi Bold"/>
                <w:sz w:val="32"/>
                <w:szCs w:val="32"/>
              </w:rPr>
              <w:t>SKILLS</w:t>
            </w:r>
          </w:p>
        </w:tc>
      </w:tr>
      <w:tr w:rsidR="00F91CCD" w:rsidRPr="006B7ADF" w14:paraId="4FBC35C1" w14:textId="77777777" w:rsidTr="00F745A6">
        <w:trPr>
          <w:trHeight w:val="1590"/>
        </w:trPr>
        <w:tc>
          <w:tcPr>
            <w:tcW w:w="3126" w:type="pct"/>
            <w:vMerge/>
          </w:tcPr>
          <w:p w14:paraId="3E32196F" w14:textId="77777777" w:rsidR="00F91CCD" w:rsidRPr="00193060" w:rsidRDefault="00F91CCD" w:rsidP="00F91CCD">
            <w:pPr>
              <w:ind w:right="432"/>
              <w:rPr>
                <w:rFonts w:ascii="Montserrat Light" w:hAnsi="Montserrat Light"/>
                <w:spacing w:val="-6"/>
                <w:sz w:val="28"/>
                <w:szCs w:val="28"/>
              </w:rPr>
            </w:pPr>
          </w:p>
        </w:tc>
        <w:tc>
          <w:tcPr>
            <w:tcW w:w="1874" w:type="pct"/>
          </w:tcPr>
          <w:p w14:paraId="402A90C9" w14:textId="01CB80FB" w:rsidR="00F91CCD" w:rsidRPr="00F91CCD" w:rsidRDefault="00F91CCD" w:rsidP="00F91CCD">
            <w:pPr>
              <w:pStyle w:val="ListParagraph"/>
              <w:numPr>
                <w:ilvl w:val="0"/>
                <w:numId w:val="2"/>
              </w:numPr>
              <w:spacing w:before="100"/>
              <w:ind w:left="374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F91CCD">
              <w:rPr>
                <w:rFonts w:ascii="Montserrat Light" w:hAnsi="Montserrat Light"/>
                <w:spacing w:val="-6"/>
                <w:sz w:val="20"/>
                <w:szCs w:val="20"/>
              </w:rPr>
              <w:t>Check the “Candidate Requirements” section of the job ad</w:t>
            </w:r>
          </w:p>
          <w:p w14:paraId="01FE7DE9" w14:textId="430AEEAD" w:rsidR="00F91CCD" w:rsidRPr="00F91CCD" w:rsidRDefault="00F91CCD" w:rsidP="00F91CCD">
            <w:pPr>
              <w:pStyle w:val="ListParagraph"/>
              <w:numPr>
                <w:ilvl w:val="0"/>
                <w:numId w:val="2"/>
              </w:numPr>
              <w:spacing w:before="100"/>
              <w:ind w:left="374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F91CCD">
              <w:rPr>
                <w:rFonts w:ascii="Montserrat Light" w:hAnsi="Montserrat Light"/>
                <w:spacing w:val="-6"/>
                <w:sz w:val="20"/>
                <w:szCs w:val="20"/>
              </w:rPr>
              <w:t xml:space="preserve">Highlight overlapping skills – hard, soft, and technical </w:t>
            </w:r>
          </w:p>
          <w:p w14:paraId="28309AC9" w14:textId="66290D47" w:rsidR="00F91CCD" w:rsidRPr="00F91CCD" w:rsidRDefault="00F91CCD" w:rsidP="00F91CCD">
            <w:pPr>
              <w:pStyle w:val="ListParagraph"/>
              <w:numPr>
                <w:ilvl w:val="0"/>
                <w:numId w:val="2"/>
              </w:numPr>
              <w:spacing w:before="100"/>
              <w:ind w:left="374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F91CCD">
              <w:rPr>
                <w:rFonts w:ascii="Montserrat Light" w:hAnsi="Montserrat Light"/>
                <w:spacing w:val="-6"/>
                <w:sz w:val="20"/>
                <w:szCs w:val="20"/>
              </w:rPr>
              <w:t>Feature some of them in this section and include the rest in your CV copy</w:t>
            </w:r>
          </w:p>
          <w:p w14:paraId="0250087A" w14:textId="4734325E" w:rsidR="00F91CCD" w:rsidRPr="00F91CCD" w:rsidRDefault="00F91CCD" w:rsidP="00F91CCD">
            <w:pPr>
              <w:pStyle w:val="ListParagraph"/>
              <w:numPr>
                <w:ilvl w:val="0"/>
                <w:numId w:val="2"/>
              </w:numPr>
              <w:spacing w:before="100"/>
              <w:ind w:left="374" w:hanging="115"/>
              <w:contextualSpacing w:val="0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F91CCD">
              <w:rPr>
                <w:rFonts w:ascii="Montserrat Light" w:hAnsi="Montserrat Light"/>
                <w:spacing w:val="-6"/>
                <w:sz w:val="20"/>
                <w:szCs w:val="20"/>
              </w:rPr>
              <w:t>Only highlight skills that are relevant to the job</w:t>
            </w:r>
          </w:p>
          <w:p w14:paraId="6A78DCCB" w14:textId="77777777" w:rsidR="00F91CCD" w:rsidRDefault="00F91CCD" w:rsidP="00F91CCD">
            <w:pPr>
              <w:ind w:left="230" w:right="101"/>
              <w:rPr>
                <w:rFonts w:ascii="Montserrat Light" w:hAnsi="Montserrat Light"/>
                <w:spacing w:val="-8"/>
                <w:sz w:val="20"/>
                <w:szCs w:val="20"/>
              </w:rPr>
            </w:pPr>
          </w:p>
          <w:p w14:paraId="23069CDB" w14:textId="417116B5" w:rsidR="00F91CCD" w:rsidRPr="00C81F71" w:rsidRDefault="00F91CCD" w:rsidP="00F91CCD">
            <w:pPr>
              <w:ind w:left="230" w:right="101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F91CCD">
              <w:rPr>
                <w:rFonts w:ascii="Montserrat Light" w:hAnsi="Montserrat Light"/>
                <w:spacing w:val="-8"/>
                <w:sz w:val="20"/>
                <w:szCs w:val="20"/>
              </w:rPr>
              <w:t>Read how to list your core competencies on a resume.</w:t>
            </w:r>
          </w:p>
        </w:tc>
      </w:tr>
      <w:tr w:rsidR="00F91CCD" w:rsidRPr="006B7ADF" w14:paraId="717AA911" w14:textId="77777777" w:rsidTr="00F745A6">
        <w:trPr>
          <w:trHeight w:val="698"/>
        </w:trPr>
        <w:tc>
          <w:tcPr>
            <w:tcW w:w="3126" w:type="pct"/>
          </w:tcPr>
          <w:p w14:paraId="1A4DEA10" w14:textId="77777777" w:rsidR="00F91CCD" w:rsidRPr="006B7ADF" w:rsidRDefault="00F91CCD" w:rsidP="00F91CCD">
            <w:pPr>
              <w:ind w:right="432"/>
              <w:rPr>
                <w:rFonts w:ascii="Montserrat Light" w:hAnsi="Montserrat Light"/>
              </w:rPr>
            </w:pPr>
          </w:p>
        </w:tc>
        <w:tc>
          <w:tcPr>
            <w:tcW w:w="1874" w:type="pct"/>
          </w:tcPr>
          <w:p w14:paraId="3A1923AE" w14:textId="77777777" w:rsidR="00F91CCD" w:rsidRPr="006B7ADF" w:rsidRDefault="00F91CCD" w:rsidP="00F91CCD">
            <w:pPr>
              <w:ind w:left="230"/>
              <w:rPr>
                <w:rFonts w:ascii="Montserrat Light" w:hAnsi="Montserrat Light"/>
              </w:rPr>
            </w:pPr>
          </w:p>
        </w:tc>
      </w:tr>
      <w:tr w:rsidR="00F91CCD" w:rsidRPr="006B7ADF" w14:paraId="404533F9" w14:textId="77777777" w:rsidTr="00F745A6">
        <w:trPr>
          <w:trHeight w:val="707"/>
        </w:trPr>
        <w:tc>
          <w:tcPr>
            <w:tcW w:w="3126" w:type="pct"/>
          </w:tcPr>
          <w:p w14:paraId="0D6F7550" w14:textId="6EB8444A" w:rsidR="00F91CCD" w:rsidRPr="00C81F71" w:rsidRDefault="009B325E" w:rsidP="00F91CCD">
            <w:pPr>
              <w:ind w:right="432"/>
              <w:jc w:val="right"/>
              <w:rPr>
                <w:rFonts w:ascii="Montserrat Semi Bold" w:hAnsi="Montserrat Semi Bold"/>
                <w:sz w:val="32"/>
                <w:szCs w:val="32"/>
              </w:rPr>
            </w:pPr>
            <w:r>
              <w:rPr>
                <w:rFonts w:ascii="Montserrat Semi Bold" w:hAnsi="Montserrat Semi Bold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6820695" wp14:editId="1D35E732">
                      <wp:simplePos x="0" y="0"/>
                      <wp:positionH relativeFrom="column">
                        <wp:posOffset>2867025</wp:posOffset>
                      </wp:positionH>
                      <wp:positionV relativeFrom="paragraph">
                        <wp:posOffset>276555</wp:posOffset>
                      </wp:positionV>
                      <wp:extent cx="1308277" cy="0"/>
                      <wp:effectExtent l="0" t="19050" r="2540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08277" cy="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rgbClr val="115CFA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5509291" id="Straight Connector 9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5.75pt,21.8pt" to="328.75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" strokecolor="#115cfa" strokeweight="2.25pt">
                      <v:stroke joinstyle="miter"/>
                    </v:line>
                  </w:pict>
                </mc:Fallback>
              </mc:AlternateContent>
            </w:r>
            <w:r w:rsidR="00F91CCD" w:rsidRPr="00C81F71">
              <w:rPr>
                <w:rFonts w:ascii="Montserrat Semi Bold" w:hAnsi="Montserrat Semi Bold"/>
                <w:sz w:val="32"/>
                <w:szCs w:val="32"/>
              </w:rPr>
              <w:t>EDUCATION</w:t>
            </w:r>
          </w:p>
        </w:tc>
        <w:tc>
          <w:tcPr>
            <w:tcW w:w="1874" w:type="pct"/>
          </w:tcPr>
          <w:p w14:paraId="07F43FEE" w14:textId="77777777" w:rsidR="00F91CCD" w:rsidRPr="006B7ADF" w:rsidRDefault="00F91CCD" w:rsidP="00F91CCD">
            <w:pPr>
              <w:ind w:left="230"/>
              <w:rPr>
                <w:rFonts w:ascii="Montserrat Light" w:hAnsi="Montserrat Light"/>
              </w:rPr>
            </w:pPr>
          </w:p>
        </w:tc>
      </w:tr>
      <w:tr w:rsidR="00F91CCD" w:rsidRPr="006B7ADF" w14:paraId="5632E707" w14:textId="77777777" w:rsidTr="00F745A6">
        <w:tc>
          <w:tcPr>
            <w:tcW w:w="3126" w:type="pct"/>
          </w:tcPr>
          <w:p w14:paraId="1268100D" w14:textId="77777777" w:rsidR="007059C7" w:rsidRDefault="007059C7" w:rsidP="007059C7">
            <w:pPr>
              <w:ind w:right="432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7059C7">
              <w:rPr>
                <w:rFonts w:ascii="Montserrat Light" w:hAnsi="Montserrat Light"/>
                <w:spacing w:val="-6"/>
                <w:sz w:val="20"/>
                <w:szCs w:val="20"/>
              </w:rPr>
              <w:t>Degree: Field of Your Studies</w:t>
            </w:r>
          </w:p>
          <w:p w14:paraId="59E00D84" w14:textId="77777777" w:rsidR="007059C7" w:rsidRDefault="007059C7" w:rsidP="007059C7">
            <w:pPr>
              <w:ind w:right="432"/>
              <w:rPr>
                <w:rFonts w:ascii="Montserrat Light" w:hAnsi="Montserrat Light"/>
                <w:spacing w:val="-6"/>
                <w:sz w:val="20"/>
                <w:szCs w:val="20"/>
              </w:rPr>
            </w:pPr>
            <w:r w:rsidRPr="007059C7">
              <w:rPr>
                <w:rFonts w:ascii="Montserrat Light" w:hAnsi="Montserrat Light"/>
                <w:spacing w:val="-6"/>
                <w:sz w:val="20"/>
                <w:szCs w:val="20"/>
              </w:rPr>
              <w:t xml:space="preserve">School Name | The School Location (City </w:t>
            </w:r>
            <w:proofErr w:type="gramStart"/>
            <w:r w:rsidRPr="007059C7">
              <w:rPr>
                <w:rFonts w:ascii="Montserrat Light" w:hAnsi="Montserrat Light"/>
                <w:spacing w:val="-6"/>
                <w:sz w:val="20"/>
                <w:szCs w:val="20"/>
              </w:rPr>
              <w:t>And</w:t>
            </w:r>
            <w:proofErr w:type="gramEnd"/>
            <w:r w:rsidRPr="007059C7">
              <w:rPr>
                <w:rFonts w:ascii="Montserrat Light" w:hAnsi="Montserrat Light"/>
                <w:spacing w:val="-6"/>
                <w:sz w:val="20"/>
                <w:szCs w:val="20"/>
              </w:rPr>
              <w:t xml:space="preserve"> State)</w:t>
            </w:r>
          </w:p>
          <w:p w14:paraId="647166EC" w14:textId="48612F74" w:rsidR="00F91CCD" w:rsidRPr="007059C7" w:rsidRDefault="007059C7" w:rsidP="007059C7">
            <w:pPr>
              <w:ind w:right="432"/>
              <w:rPr>
                <w:rFonts w:ascii="Montserrat Light" w:hAnsi="Montserrat Light"/>
              </w:rPr>
            </w:pPr>
            <w:r w:rsidRPr="007059C7">
              <w:rPr>
                <w:rFonts w:ascii="Montserrat Light" w:hAnsi="Montserrat Light"/>
                <w:spacing w:val="-6"/>
                <w:sz w:val="20"/>
                <w:szCs w:val="20"/>
              </w:rPr>
              <w:t xml:space="preserve">Graduation Date </w:t>
            </w:r>
          </w:p>
        </w:tc>
        <w:tc>
          <w:tcPr>
            <w:tcW w:w="1874" w:type="pct"/>
          </w:tcPr>
          <w:p w14:paraId="6D8659E0" w14:textId="77777777" w:rsidR="00F91CCD" w:rsidRPr="006B7ADF" w:rsidRDefault="00F91CCD" w:rsidP="00F91CCD">
            <w:pPr>
              <w:ind w:left="230"/>
              <w:rPr>
                <w:rFonts w:ascii="Montserrat Light" w:hAnsi="Montserrat Light"/>
              </w:rPr>
            </w:pPr>
          </w:p>
        </w:tc>
      </w:tr>
      <w:tr w:rsidR="00F91CCD" w:rsidRPr="006B7ADF" w14:paraId="4724E121" w14:textId="77777777" w:rsidTr="00F745A6">
        <w:tc>
          <w:tcPr>
            <w:tcW w:w="3126" w:type="pct"/>
          </w:tcPr>
          <w:p w14:paraId="103CC85E" w14:textId="77777777" w:rsidR="00F91CCD" w:rsidRPr="006B7ADF" w:rsidRDefault="00F91CCD" w:rsidP="00F91CCD">
            <w:pPr>
              <w:ind w:right="432"/>
              <w:rPr>
                <w:rFonts w:ascii="Montserrat Light" w:hAnsi="Montserrat Light"/>
              </w:rPr>
            </w:pPr>
          </w:p>
        </w:tc>
        <w:tc>
          <w:tcPr>
            <w:tcW w:w="1874" w:type="pct"/>
          </w:tcPr>
          <w:p w14:paraId="06DF7F57" w14:textId="77777777" w:rsidR="00F91CCD" w:rsidRPr="006B7ADF" w:rsidRDefault="00F91CCD" w:rsidP="00F91CCD">
            <w:pPr>
              <w:ind w:left="230"/>
              <w:rPr>
                <w:rFonts w:ascii="Montserrat Light" w:hAnsi="Montserrat Light"/>
              </w:rPr>
            </w:pPr>
          </w:p>
        </w:tc>
      </w:tr>
    </w:tbl>
    <w:p w14:paraId="197CCFD4" w14:textId="44427C67" w:rsidR="004F4A51" w:rsidRPr="006B7ADF" w:rsidRDefault="00F745A6">
      <w:pPr>
        <w:rPr>
          <w:rFonts w:ascii="Montserrat Light" w:hAnsi="Montserrat Light"/>
        </w:rPr>
      </w:pPr>
      <w:r>
        <w:rPr>
          <w:rFonts w:ascii="Montserrat Light" w:hAnsi="Montserrat Light"/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45AB599A" wp14:editId="3A20DF46">
                <wp:simplePos x="0" y="0"/>
                <wp:positionH relativeFrom="column">
                  <wp:posOffset>-228600</wp:posOffset>
                </wp:positionH>
                <wp:positionV relativeFrom="paragraph">
                  <wp:posOffset>9414510</wp:posOffset>
                </wp:positionV>
                <wp:extent cx="7772400" cy="410359"/>
                <wp:effectExtent l="0" t="0" r="0" b="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410359"/>
                          <a:chOff x="0" y="0"/>
                          <a:chExt cx="7772400" cy="410359"/>
                        </a:xfrm>
                      </wpg:grpSpPr>
                      <wps:wsp>
                        <wps:cNvPr id="12" name="Rectangle 12"/>
                        <wps:cNvSpPr/>
                        <wps:spPr>
                          <a:xfrm>
                            <a:off x="0" y="95250"/>
                            <a:ext cx="7772400" cy="226695"/>
                          </a:xfrm>
                          <a:prstGeom prst="rect">
                            <a:avLst/>
                          </a:prstGeom>
                          <a:solidFill>
                            <a:srgbClr val="115CF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Parallelogram 13"/>
                        <wps:cNvSpPr/>
                        <wps:spPr>
                          <a:xfrm rot="1977711">
                            <a:off x="581025" y="0"/>
                            <a:ext cx="72922" cy="381784"/>
                          </a:xfrm>
                          <a:prstGeom prst="parallelogram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Parallelogram 14"/>
                        <wps:cNvSpPr/>
                        <wps:spPr>
                          <a:xfrm rot="1977711">
                            <a:off x="723900" y="28575"/>
                            <a:ext cx="72922" cy="381784"/>
                          </a:xfrm>
                          <a:prstGeom prst="parallelogram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Parallelogram 15"/>
                        <wps:cNvSpPr/>
                        <wps:spPr>
                          <a:xfrm rot="1977711">
                            <a:off x="876300" y="28575"/>
                            <a:ext cx="72922" cy="381784"/>
                          </a:xfrm>
                          <a:prstGeom prst="parallelogram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Parallelogram 16"/>
                        <wps:cNvSpPr/>
                        <wps:spPr>
                          <a:xfrm rot="1977711">
                            <a:off x="1019175" y="28575"/>
                            <a:ext cx="72922" cy="381784"/>
                          </a:xfrm>
                          <a:prstGeom prst="parallelogram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A49141" id="Group 21" o:spid="_x0000_s1026" style="position:absolute;margin-left:-18pt;margin-top:741.3pt;width:612pt;height:32.3pt;z-index:251678720" coordsize="77724,4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">
                <v:rect id="Rectangle 12" o:spid="_x0000_s1027" style="position:absolute;top:952;width:77724;height:22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" fillcolor="#115cfa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13" o:spid="_x0000_s1028" type="#_x0000_t7" style="position:absolute;left:5810;width:729;height:3817;rotation:216018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" fillcolor="white [3212]" stroked="f" strokeweight="1pt"/>
                <v:shape id="Parallelogram 14" o:spid="_x0000_s1029" type="#_x0000_t7" style="position:absolute;left:7239;top:285;width:729;height:3818;rotation:216018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" fillcolor="white [3212]" stroked="f" strokeweight="1pt"/>
                <v:shape id="Parallelogram 15" o:spid="_x0000_s1030" type="#_x0000_t7" style="position:absolute;left:8763;top:285;width:729;height:3818;rotation:216018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" fillcolor="white [3212]" stroked="f" strokeweight="1pt"/>
                <v:shape id="Parallelogram 16" o:spid="_x0000_s1031" type="#_x0000_t7" style="position:absolute;left:10191;top:285;width:729;height:3818;rotation:216018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" fillcolor="white [3212]" stroked="f" strokeweight="1pt"/>
              </v:group>
            </w:pict>
          </mc:Fallback>
        </mc:AlternateContent>
      </w:r>
      <w:r>
        <w:rPr>
          <w:rFonts w:ascii="Montserrat Light" w:hAnsi="Montserrat Light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39DD454" wp14:editId="75B9235A">
                <wp:simplePos x="0" y="0"/>
                <wp:positionH relativeFrom="column">
                  <wp:posOffset>-228600</wp:posOffset>
                </wp:positionH>
                <wp:positionV relativeFrom="paragraph">
                  <wp:posOffset>-358140</wp:posOffset>
                </wp:positionV>
                <wp:extent cx="7772400" cy="2552700"/>
                <wp:effectExtent l="0" t="0" r="0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2552700"/>
                          <a:chOff x="0" y="0"/>
                          <a:chExt cx="7772400" cy="255270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7772400" cy="2552700"/>
                          </a:xfrm>
                          <a:custGeom>
                            <a:avLst/>
                            <a:gdLst>
                              <a:gd name="connsiteX0" fmla="*/ 0 w 7772400"/>
                              <a:gd name="connsiteY0" fmla="*/ 0 h 1381125"/>
                              <a:gd name="connsiteX1" fmla="*/ 7772400 w 7772400"/>
                              <a:gd name="connsiteY1" fmla="*/ 0 h 1381125"/>
                              <a:gd name="connsiteX2" fmla="*/ 7772400 w 7772400"/>
                              <a:gd name="connsiteY2" fmla="*/ 1381125 h 1381125"/>
                              <a:gd name="connsiteX3" fmla="*/ 0 w 7772400"/>
                              <a:gd name="connsiteY3" fmla="*/ 1381125 h 1381125"/>
                              <a:gd name="connsiteX4" fmla="*/ 0 w 7772400"/>
                              <a:gd name="connsiteY4" fmla="*/ 0 h 1381125"/>
                              <a:gd name="connsiteX0" fmla="*/ 0 w 7772400"/>
                              <a:gd name="connsiteY0" fmla="*/ 0 h 1838325"/>
                              <a:gd name="connsiteX1" fmla="*/ 7772400 w 7772400"/>
                              <a:gd name="connsiteY1" fmla="*/ 0 h 1838325"/>
                              <a:gd name="connsiteX2" fmla="*/ 7772400 w 7772400"/>
                              <a:gd name="connsiteY2" fmla="*/ 1381125 h 1838325"/>
                              <a:gd name="connsiteX3" fmla="*/ 0 w 7772400"/>
                              <a:gd name="connsiteY3" fmla="*/ 1838325 h 1838325"/>
                              <a:gd name="connsiteX4" fmla="*/ 0 w 7772400"/>
                              <a:gd name="connsiteY4" fmla="*/ 0 h 1838325"/>
                              <a:gd name="connsiteX0" fmla="*/ 0 w 7772400"/>
                              <a:gd name="connsiteY0" fmla="*/ 0 h 1838325"/>
                              <a:gd name="connsiteX1" fmla="*/ 7772400 w 7772400"/>
                              <a:gd name="connsiteY1" fmla="*/ 0 h 1838325"/>
                              <a:gd name="connsiteX2" fmla="*/ 7772400 w 7772400"/>
                              <a:gd name="connsiteY2" fmla="*/ 1381125 h 1838325"/>
                              <a:gd name="connsiteX3" fmla="*/ 0 w 7772400"/>
                              <a:gd name="connsiteY3" fmla="*/ 1838325 h 1838325"/>
                              <a:gd name="connsiteX4" fmla="*/ 0 w 7772400"/>
                              <a:gd name="connsiteY4" fmla="*/ 0 h 1838325"/>
                              <a:gd name="connsiteX0" fmla="*/ 0 w 7772400"/>
                              <a:gd name="connsiteY0" fmla="*/ 247650 h 1838325"/>
                              <a:gd name="connsiteX1" fmla="*/ 7772400 w 7772400"/>
                              <a:gd name="connsiteY1" fmla="*/ 0 h 1838325"/>
                              <a:gd name="connsiteX2" fmla="*/ 7772400 w 7772400"/>
                              <a:gd name="connsiteY2" fmla="*/ 1381125 h 1838325"/>
                              <a:gd name="connsiteX3" fmla="*/ 0 w 7772400"/>
                              <a:gd name="connsiteY3" fmla="*/ 1838325 h 1838325"/>
                              <a:gd name="connsiteX4" fmla="*/ 0 w 7772400"/>
                              <a:gd name="connsiteY4" fmla="*/ 247650 h 1838325"/>
                              <a:gd name="connsiteX0" fmla="*/ 0 w 7772400"/>
                              <a:gd name="connsiteY0" fmla="*/ 10096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2143125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09650 h 2600325"/>
                              <a:gd name="connsiteX0" fmla="*/ 0 w 7772400"/>
                              <a:gd name="connsiteY0" fmla="*/ 10096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933575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09650 h 2600325"/>
                              <a:gd name="connsiteX0" fmla="*/ 0 w 7772400"/>
                              <a:gd name="connsiteY0" fmla="*/ 10096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771650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09650 h 2600325"/>
                              <a:gd name="connsiteX0" fmla="*/ 0 w 7772400"/>
                              <a:gd name="connsiteY0" fmla="*/ 10096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619250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09650 h 2600325"/>
                              <a:gd name="connsiteX0" fmla="*/ 0 w 7772400"/>
                              <a:gd name="connsiteY0" fmla="*/ 10096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524000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09650 h 2600325"/>
                              <a:gd name="connsiteX0" fmla="*/ 0 w 7772400"/>
                              <a:gd name="connsiteY0" fmla="*/ 10096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581150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09650 h 2600325"/>
                              <a:gd name="connsiteX0" fmla="*/ 0 w 7772400"/>
                              <a:gd name="connsiteY0" fmla="*/ 10096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590675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09650 h 2600325"/>
                              <a:gd name="connsiteX0" fmla="*/ 0 w 7772400"/>
                              <a:gd name="connsiteY0" fmla="*/ 10096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590675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09650 h 2600325"/>
                              <a:gd name="connsiteX0" fmla="*/ 0 w 7772400"/>
                              <a:gd name="connsiteY0" fmla="*/ 10477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590675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47750 h 2600325"/>
                              <a:gd name="connsiteX0" fmla="*/ 0 w 7772400"/>
                              <a:gd name="connsiteY0" fmla="*/ 10477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600200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47750 h 2600325"/>
                              <a:gd name="connsiteX0" fmla="*/ 0 w 7772400"/>
                              <a:gd name="connsiteY0" fmla="*/ 10477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571625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47750 h 2600325"/>
                              <a:gd name="connsiteX0" fmla="*/ 0 w 7772400"/>
                              <a:gd name="connsiteY0" fmla="*/ 10477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571625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47750 h 2600325"/>
                              <a:gd name="connsiteX0" fmla="*/ 0 w 7772400"/>
                              <a:gd name="connsiteY0" fmla="*/ 1047750 h 2600325"/>
                              <a:gd name="connsiteX1" fmla="*/ 7772400 w 7772400"/>
                              <a:gd name="connsiteY1" fmla="*/ 0 h 2600325"/>
                              <a:gd name="connsiteX2" fmla="*/ 7772400 w 7772400"/>
                              <a:gd name="connsiteY2" fmla="*/ 1552575 h 2600325"/>
                              <a:gd name="connsiteX3" fmla="*/ 0 w 7772400"/>
                              <a:gd name="connsiteY3" fmla="*/ 2600325 h 2600325"/>
                              <a:gd name="connsiteX4" fmla="*/ 0 w 7772400"/>
                              <a:gd name="connsiteY4" fmla="*/ 1047750 h 2600325"/>
                              <a:gd name="connsiteX0" fmla="*/ 0 w 7772400"/>
                              <a:gd name="connsiteY0" fmla="*/ 1000125 h 2552700"/>
                              <a:gd name="connsiteX1" fmla="*/ 7772400 w 7772400"/>
                              <a:gd name="connsiteY1" fmla="*/ 0 h 2552700"/>
                              <a:gd name="connsiteX2" fmla="*/ 7772400 w 7772400"/>
                              <a:gd name="connsiteY2" fmla="*/ 1504950 h 2552700"/>
                              <a:gd name="connsiteX3" fmla="*/ 0 w 7772400"/>
                              <a:gd name="connsiteY3" fmla="*/ 2552700 h 2552700"/>
                              <a:gd name="connsiteX4" fmla="*/ 0 w 7772400"/>
                              <a:gd name="connsiteY4" fmla="*/ 1000125 h 2552700"/>
                              <a:gd name="connsiteX0" fmla="*/ 0 w 7772400"/>
                              <a:gd name="connsiteY0" fmla="*/ 1000125 h 2552700"/>
                              <a:gd name="connsiteX1" fmla="*/ 7772400 w 7772400"/>
                              <a:gd name="connsiteY1" fmla="*/ 0 h 2552700"/>
                              <a:gd name="connsiteX2" fmla="*/ 7772400 w 7772400"/>
                              <a:gd name="connsiteY2" fmla="*/ 1552575 h 2552700"/>
                              <a:gd name="connsiteX3" fmla="*/ 0 w 7772400"/>
                              <a:gd name="connsiteY3" fmla="*/ 2552700 h 2552700"/>
                              <a:gd name="connsiteX4" fmla="*/ 0 w 7772400"/>
                              <a:gd name="connsiteY4" fmla="*/ 1000125 h 25527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772400" h="2552700">
                                <a:moveTo>
                                  <a:pt x="0" y="1000125"/>
                                </a:moveTo>
                                <a:lnTo>
                                  <a:pt x="7772400" y="0"/>
                                </a:lnTo>
                                <a:lnTo>
                                  <a:pt x="7772400" y="1552575"/>
                                </a:lnTo>
                                <a:lnTo>
                                  <a:pt x="0" y="2552700"/>
                                </a:lnTo>
                                <a:lnTo>
                                  <a:pt x="0" y="10001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5CF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4781550" y="571500"/>
                            <a:ext cx="0" cy="118046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4733925" y="1628775"/>
                            <a:ext cx="55245" cy="12001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361950" y="1114425"/>
                            <a:ext cx="4244975" cy="763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258B35" w14:textId="5FC218F9" w:rsidR="00027083" w:rsidRPr="00027083" w:rsidRDefault="00027083" w:rsidP="00027083">
                              <w:pPr>
                                <w:jc w:val="right"/>
                                <w:rPr>
                                  <w:rFonts w:ascii="Montserrat Black" w:hAnsi="Montserrat Black"/>
                                  <w:color w:val="FFFFFF" w:themeColor="background1"/>
                                  <w:spacing w:val="-12"/>
                                  <w:sz w:val="90"/>
                                  <w:szCs w:val="90"/>
                                </w:rPr>
                              </w:pPr>
                              <w:r w:rsidRPr="00027083">
                                <w:rPr>
                                  <w:rFonts w:ascii="Montserrat Black" w:hAnsi="Montserrat Black"/>
                                  <w:color w:val="FFFFFF" w:themeColor="background1"/>
                                  <w:spacing w:val="-12"/>
                                  <w:sz w:val="90"/>
                                  <w:szCs w:val="90"/>
                                </w:rPr>
                                <w:t>Bill Whitman</w:t>
                              </w:r>
                              <w:r>
                                <w:rPr>
                                  <w:rFonts w:ascii="Montserrat Black" w:hAnsi="Montserrat Black"/>
                                  <w:color w:val="FFFFFF" w:themeColor="background1"/>
                                  <w:spacing w:val="-12"/>
                                  <w:sz w:val="90"/>
                                  <w:szCs w:val="90"/>
                                </w:rPr>
                                <w:t xml:space="preserve">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4905375" y="704850"/>
                            <a:ext cx="2692400" cy="8788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3487E7" w14:textId="4C4386B8" w:rsidR="00027083" w:rsidRPr="00027083" w:rsidRDefault="00027083" w:rsidP="00027083">
                              <w:pPr>
                                <w:spacing w:line="260" w:lineRule="exact"/>
                                <w:rPr>
                                  <w:rFonts w:ascii="Montserrat Light" w:hAnsi="Montserrat Light"/>
                                  <w:color w:val="FFFFFF" w:themeColor="background1"/>
                                  <w:spacing w:val="-4"/>
                                </w:rPr>
                              </w:pPr>
                              <w:r w:rsidRPr="00027083">
                                <w:rPr>
                                  <w:rFonts w:ascii="Montserrat Light" w:hAnsi="Montserrat Light"/>
                                  <w:color w:val="FFFFFF" w:themeColor="background1"/>
                                  <w:spacing w:val="-4"/>
                                </w:rPr>
                                <w:t>734 Redwood Circle, Brant, MI 48614</w:t>
                              </w:r>
                            </w:p>
                            <w:p w14:paraId="55941E34" w14:textId="61E20AFC" w:rsidR="00027083" w:rsidRPr="00027083" w:rsidRDefault="00027083" w:rsidP="00027083">
                              <w:pPr>
                                <w:spacing w:line="260" w:lineRule="exact"/>
                                <w:rPr>
                                  <w:rFonts w:ascii="Montserrat Light" w:hAnsi="Montserrat Light"/>
                                  <w:color w:val="FFFFFF" w:themeColor="background1"/>
                                  <w:spacing w:val="-4"/>
                                </w:rPr>
                              </w:pPr>
                              <w:r w:rsidRPr="00027083">
                                <w:rPr>
                                  <w:rFonts w:ascii="Montserrat Light" w:hAnsi="Montserrat Light"/>
                                  <w:color w:val="FFFFFF" w:themeColor="background1"/>
                                  <w:spacing w:val="-4"/>
                                </w:rPr>
                                <w:t>phone: 555 555 5555</w:t>
                              </w:r>
                            </w:p>
                            <w:p w14:paraId="37CC557E" w14:textId="2E393C5A" w:rsidR="00027083" w:rsidRPr="00027083" w:rsidRDefault="00027083" w:rsidP="00027083">
                              <w:pPr>
                                <w:spacing w:line="260" w:lineRule="exact"/>
                                <w:rPr>
                                  <w:rFonts w:ascii="Montserrat Light" w:hAnsi="Montserrat Light"/>
                                  <w:color w:val="FFFFFF" w:themeColor="background1"/>
                                  <w:spacing w:val="-4"/>
                                </w:rPr>
                              </w:pPr>
                              <w:r w:rsidRPr="00027083">
                                <w:rPr>
                                  <w:rFonts w:ascii="Montserrat Light" w:hAnsi="Montserrat Light"/>
                                  <w:color w:val="FFFFFF" w:themeColor="background1"/>
                                  <w:spacing w:val="-4"/>
                                </w:rPr>
                                <w:t>email: name@e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9DD454" id="Group 20" o:spid="_x0000_s1026" style="position:absolute;margin-left:-18pt;margin-top:-28.2pt;width:612pt;height:201pt;z-index:251663360" coordsize="77724,255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">
                <v:shape id="Rectangle 3" o:spid="_x0000_s1027" style="position:absolute;width:77724;height:25527;visibility:visible;mso-wrap-style:square;v-text-anchor:middle" coordsize="7772400,255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" path="m,1000125l7772400,r,1552575l,2552700,,1000125xe" fillcolor="#115cfa" stroked="f" strokeweight="1pt">
                  <v:stroke joinstyle="miter"/>
                  <v:path arrowok="t" o:connecttype="custom" o:connectlocs="0,1000125;7772400,0;7772400,1552575;0,2552700;0,1000125" o:connectangles="0,0,0,0,0"/>
                </v:shape>
                <v:line id="Straight Connector 4" o:spid="_x0000_s1028" style="position:absolute;visibility:visible;mso-wrap-style:square" from="47815,5715" to="47815,175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" strokecolor="white [3212]" strokeweight="1pt">
                  <v:stroke joinstyle="miter"/>
                </v:line>
                <v:rect id="Rectangle 5" o:spid="_x0000_s1029" style="position:absolute;left:47339;top:16287;width:552;height:1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" fillcolor="white [3212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0" type="#_x0000_t202" style="position:absolute;left:3619;top:11144;width:42450;height:7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6D258B35" w14:textId="5FC218F9" w:rsidR="00027083" w:rsidRPr="00027083" w:rsidRDefault="00027083" w:rsidP="00027083">
                        <w:pPr>
                          <w:jc w:val="right"/>
                          <w:rPr>
                            <w:rFonts w:ascii="Montserrat Black" w:hAnsi="Montserrat Black"/>
                            <w:color w:val="FFFFFF" w:themeColor="background1"/>
                            <w:spacing w:val="-12"/>
                            <w:sz w:val="90"/>
                            <w:szCs w:val="90"/>
                          </w:rPr>
                        </w:pPr>
                        <w:r w:rsidRPr="00027083">
                          <w:rPr>
                            <w:rFonts w:ascii="Montserrat Black" w:hAnsi="Montserrat Black"/>
                            <w:color w:val="FFFFFF" w:themeColor="background1"/>
                            <w:spacing w:val="-12"/>
                            <w:sz w:val="90"/>
                            <w:szCs w:val="90"/>
                          </w:rPr>
                          <w:t>Bill Whitman</w:t>
                        </w:r>
                        <w:r>
                          <w:rPr>
                            <w:rFonts w:ascii="Montserrat Black" w:hAnsi="Montserrat Black"/>
                            <w:color w:val="FFFFFF" w:themeColor="background1"/>
                            <w:spacing w:val="-12"/>
                            <w:sz w:val="90"/>
                            <w:szCs w:val="90"/>
                          </w:rPr>
                          <w:t xml:space="preserve">   </w:t>
                        </w:r>
                      </w:p>
                    </w:txbxContent>
                  </v:textbox>
                </v:shape>
                <v:shape id="Text Box 7" o:spid="_x0000_s1031" type="#_x0000_t202" style="position:absolute;left:49053;top:7048;width:26924;height:8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7B3487E7" w14:textId="4C4386B8" w:rsidR="00027083" w:rsidRPr="00027083" w:rsidRDefault="00027083" w:rsidP="00027083">
                        <w:pPr>
                          <w:spacing w:line="260" w:lineRule="exact"/>
                          <w:rPr>
                            <w:rFonts w:ascii="Montserrat Light" w:hAnsi="Montserrat Light"/>
                            <w:color w:val="FFFFFF" w:themeColor="background1"/>
                            <w:spacing w:val="-4"/>
                          </w:rPr>
                        </w:pPr>
                        <w:r w:rsidRPr="00027083">
                          <w:rPr>
                            <w:rFonts w:ascii="Montserrat Light" w:hAnsi="Montserrat Light"/>
                            <w:color w:val="FFFFFF" w:themeColor="background1"/>
                            <w:spacing w:val="-4"/>
                          </w:rPr>
                          <w:t>734 Redwood Circle, Brant, MI 48614</w:t>
                        </w:r>
                      </w:p>
                      <w:p w14:paraId="55941E34" w14:textId="61E20AFC" w:rsidR="00027083" w:rsidRPr="00027083" w:rsidRDefault="00027083" w:rsidP="00027083">
                        <w:pPr>
                          <w:spacing w:line="260" w:lineRule="exact"/>
                          <w:rPr>
                            <w:rFonts w:ascii="Montserrat Light" w:hAnsi="Montserrat Light"/>
                            <w:color w:val="FFFFFF" w:themeColor="background1"/>
                            <w:spacing w:val="-4"/>
                          </w:rPr>
                        </w:pPr>
                        <w:r w:rsidRPr="00027083">
                          <w:rPr>
                            <w:rFonts w:ascii="Montserrat Light" w:hAnsi="Montserrat Light"/>
                            <w:color w:val="FFFFFF" w:themeColor="background1"/>
                            <w:spacing w:val="-4"/>
                          </w:rPr>
                          <w:t>phone: 555 555 5555</w:t>
                        </w:r>
                      </w:p>
                      <w:p w14:paraId="37CC557E" w14:textId="2E393C5A" w:rsidR="00027083" w:rsidRPr="00027083" w:rsidRDefault="00027083" w:rsidP="00027083">
                        <w:pPr>
                          <w:spacing w:line="260" w:lineRule="exact"/>
                          <w:rPr>
                            <w:rFonts w:ascii="Montserrat Light" w:hAnsi="Montserrat Light"/>
                            <w:color w:val="FFFFFF" w:themeColor="background1"/>
                            <w:spacing w:val="-4"/>
                          </w:rPr>
                        </w:pPr>
                        <w:r w:rsidRPr="00027083">
                          <w:rPr>
                            <w:rFonts w:ascii="Montserrat Light" w:hAnsi="Montserrat Light"/>
                            <w:color w:val="FFFFFF" w:themeColor="background1"/>
                            <w:spacing w:val="-4"/>
                          </w:rPr>
                          <w:t>email: name@email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Montserrat Light" w:hAnsi="Montserrat Light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E0CA105" wp14:editId="6F112607">
                <wp:simplePos x="0" y="0"/>
                <wp:positionH relativeFrom="column">
                  <wp:posOffset>4562475</wp:posOffset>
                </wp:positionH>
                <wp:positionV relativeFrom="paragraph">
                  <wp:posOffset>2317750</wp:posOffset>
                </wp:positionV>
                <wp:extent cx="0" cy="7019925"/>
                <wp:effectExtent l="0" t="0" r="38100" b="2857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1992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DCCACF" id="Straight Connector 19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25pt,182.5pt" to="359.25pt,7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" strokecolor="#d9d9d9" strokeweight="1pt">
                <v:stroke joinstyle="miter"/>
              </v:line>
            </w:pict>
          </mc:Fallback>
        </mc:AlternateContent>
      </w:r>
    </w:p>
    <w:sectPr w:rsidR="004F4A51" w:rsidRPr="006B7ADF" w:rsidSect="00B94A60">
      <w:pgSz w:w="12240" w:h="15840" w:code="1"/>
      <w:pgMar w:top="504" w:right="360" w:bottom="173" w:left="3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Black">
    <w:panose1 w:val="00000A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14EAE"/>
    <w:multiLevelType w:val="hybridMultilevel"/>
    <w:tmpl w:val="83D4EB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86F74"/>
    <w:multiLevelType w:val="hybridMultilevel"/>
    <w:tmpl w:val="DE587FD8"/>
    <w:lvl w:ilvl="0" w:tplc="57445D08">
      <w:numFmt w:val="bullet"/>
      <w:lvlText w:val="•"/>
      <w:lvlJc w:val="left"/>
      <w:pPr>
        <w:ind w:left="720" w:hanging="360"/>
      </w:pPr>
      <w:rPr>
        <w:rFonts w:ascii="Montserrat Light" w:eastAsiaTheme="minorHAnsi" w:hAnsi="Montserrat Light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9430910">
    <w:abstractNumId w:val="0"/>
  </w:num>
  <w:num w:numId="2" w16cid:durableId="1060208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MzQ1trQwNjOxNLNQ0lEKTi0uzszPAykwrAUA/9xFvSwAAAA="/>
  </w:docVars>
  <w:rsids>
    <w:rsidRoot w:val="009731BE"/>
    <w:rsid w:val="00027083"/>
    <w:rsid w:val="00193060"/>
    <w:rsid w:val="001D75EA"/>
    <w:rsid w:val="00225BA0"/>
    <w:rsid w:val="00304FDC"/>
    <w:rsid w:val="00425CA0"/>
    <w:rsid w:val="00484F82"/>
    <w:rsid w:val="004F4A51"/>
    <w:rsid w:val="00640605"/>
    <w:rsid w:val="006B7ADF"/>
    <w:rsid w:val="007059C7"/>
    <w:rsid w:val="00745CA5"/>
    <w:rsid w:val="008776B6"/>
    <w:rsid w:val="00933861"/>
    <w:rsid w:val="009731BE"/>
    <w:rsid w:val="009B325E"/>
    <w:rsid w:val="00B94A60"/>
    <w:rsid w:val="00C81F71"/>
    <w:rsid w:val="00F745A6"/>
    <w:rsid w:val="00F91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14066"/>
  <w15:chartTrackingRefBased/>
  <w15:docId w15:val="{D6E9D2FF-E4BB-4B30-B444-E9D43C0F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4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7A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ttps://lettredemotivationgratuite.com/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s://lettredemotivationgratuite.com/</dc:title>
  <dc:subject/>
  <dc:creator>https://lettredemotivationgratuite.com/</dc:creator>
  <cp:keywords/>
  <dc:description/>
  <cp:lastModifiedBy>Hertzel Betito</cp:lastModifiedBy>
  <cp:revision>18</cp:revision>
  <dcterms:created xsi:type="dcterms:W3CDTF">2023-01-15T13:05:00Z</dcterms:created>
  <dcterms:modified xsi:type="dcterms:W3CDTF">2023-01-15T14:04:00Z</dcterms:modified>
</cp:coreProperties>
</file>